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84DC4" w14:textId="33DFF083" w:rsidR="00F76B7A" w:rsidRDefault="00F76B7A" w:rsidP="00F76B7A">
      <w:pPr>
        <w:pStyle w:val="1"/>
        <w:jc w:val="center"/>
      </w:pPr>
      <w:r w:rsidRPr="004A7FA6">
        <w:t>Инвариантная самостоятельная работа № 1.</w:t>
      </w:r>
      <w:r w:rsidRPr="00F76B7A">
        <w:t>7</w:t>
      </w:r>
      <w:r w:rsidRPr="004A7FA6">
        <w:t xml:space="preserve">. </w:t>
      </w:r>
      <w:r w:rsidRPr="00F76B7A">
        <w:t>Квалификационный справочник должностей руководителей, специалистов и других служащих</w:t>
      </w:r>
    </w:p>
    <w:p w14:paraId="64A85048" w14:textId="295EC871" w:rsidR="00C83B07" w:rsidRDefault="00F76B7A">
      <w:r w:rsidRPr="00F76B7A">
        <w:t xml:space="preserve">"Квалификационный справочник должностей руководителей, специалистов и других служащих" (утв. Постановлением Минтруда России от 21.08.1998 N 37) (ред. от 27.03.2018) // Консультант Плюс URL: </w:t>
      </w:r>
      <w:hyperlink r:id="rId4" w:history="1">
        <w:r w:rsidR="009A7388" w:rsidRPr="00C12D9F">
          <w:rPr>
            <w:rStyle w:val="a3"/>
          </w:rPr>
          <w:t>http://www.consultant.ru/document/cons_doc_LAW_58804/</w:t>
        </w:r>
      </w:hyperlink>
      <w:r w:rsidR="009A7388" w:rsidRPr="009A7388">
        <w:t xml:space="preserve"> </w:t>
      </w:r>
      <w:r w:rsidRPr="00F76B7A">
        <w:t>(дата обращения: 07.02.2021).</w:t>
      </w:r>
    </w:p>
    <w:p w14:paraId="66DC1062" w14:textId="39E79EF9" w:rsidR="00F76B7A" w:rsidRDefault="00F76B7A" w:rsidP="00F76B7A">
      <w:pPr>
        <w:pStyle w:val="2"/>
        <w:jc w:val="center"/>
      </w:pPr>
      <w:r w:rsidRPr="00F76B7A">
        <w:t>Инженер-программист (программист)</w:t>
      </w:r>
    </w:p>
    <w:p w14:paraId="059A9E83" w14:textId="77777777" w:rsidR="00F76B7A" w:rsidRDefault="00F76B7A" w:rsidP="00F76B7A">
      <w:r>
        <w:t>Должностные обязанности. На основе анализа математических моделей и алгоритмов решения экономических и других задач разрабатывает программы, обеспечивающие возможность выполнения алгоритма и соответственно поставленной задачи средствами вычислительной техники, проводит их тестирование и отладку. Разрабатывает технологию решения задачи по всем этапам обработки информации. Осуществляет выбор языка программирования для описания алгоритмов и структур данных. Определяет информацию, подлежащую обработке средствами вычислительной техники, ее объемы, структуру, макеты и схемы ввода, обработки, хранения и вывода, методы ее контроля. Выполняет работу по подготовке программ к отладке и проводит отладку. Определяет объем и содержание данных контрольных примеров, обеспечивающих наиболее полную проверку соответствия программ их функциональному назначению. Осуществляет запуск отлаженных программ и ввод исходных данных, определяемых условиями поставленных задач. Проводит корректировку разработанной программы на основе анализа выходных данных. Разрабатывает инструкции по работе с программами, оформляет необходимую техническую документацию. Определяет возможность использования готовых программных продуктов. Осуществляет сопровождение внедренных программ и программных средств. Разрабатывает и внедряет системы автоматической проверки правильности программ, типовые и стандартные программные средства, составляет технологию обработки информации. Выполняет работу по унификации и типизации вычислительных процессов. Принимает участие в создании каталогов и картотек стандартных программ, в разработке форм документов, подлежащих машинной обработке, в проектировании программ, позволяющих расширить область применения вычислительной техники.</w:t>
      </w:r>
    </w:p>
    <w:p w14:paraId="17BFC02A" w14:textId="77777777" w:rsidR="00F76B7A" w:rsidRDefault="00F76B7A" w:rsidP="00F76B7A">
      <w:r>
        <w:t>Должен знать: руководящие и нормативные материалы, регламентирующие методы разработки алгоритмов и программ и использования вычислительной техники при обработке информации; основные принципы структурного программирования; виды программного обеспечения; технико-эксплуатационные характеристики, конструктивные особенности, назначение и режимы работы ЭВМ, правила ее технической эксплуатации; технологию автоматической обработки информации; виды технических носителей информации; методы классификации и кодирования информации; формализованные языки программирования; действующие стандарты, системы счислений, шифров и кодов; порядок оформления технической документации; передовой отечественный и зарубежный опыт программирования и использования вычислительной техники; основы экономики, организации производства, труда и управления; основы трудового законодательства; правила и нормы охраны труда.</w:t>
      </w:r>
    </w:p>
    <w:p w14:paraId="323BC40E" w14:textId="77777777" w:rsidR="00F76B7A" w:rsidRDefault="00F76B7A" w:rsidP="00F76B7A">
      <w:r>
        <w:t>Требования к квалификации.</w:t>
      </w:r>
    </w:p>
    <w:p w14:paraId="39DD1ACA" w14:textId="77777777" w:rsidR="00F76B7A" w:rsidRDefault="00F76B7A" w:rsidP="00F76B7A">
      <w:r>
        <w:t>Инженер-программист I категории: высшее профессиональное (техническое или инженерно-экономическое) образование и стаж работы в должности инженера-программиста II категории не менее 3 лет.</w:t>
      </w:r>
    </w:p>
    <w:p w14:paraId="725978B8" w14:textId="77777777" w:rsidR="00F76B7A" w:rsidRDefault="00F76B7A" w:rsidP="00F76B7A">
      <w:r>
        <w:lastRenderedPageBreak/>
        <w:t>Инженер-программист II категории: высшее профессиональное (техническое или инженерно-экономическое) образование и стаж работы в должности инженера-программиста III категории или других инженерно-технических должностях, замещаемых специалистами с высшим профессиональным образованием, не менее 3 лет.</w:t>
      </w:r>
    </w:p>
    <w:p w14:paraId="6D7913AA" w14:textId="77777777" w:rsidR="00F76B7A" w:rsidRDefault="00F76B7A" w:rsidP="00F76B7A">
      <w:r>
        <w:t>Инженер-программист III категории: высшее профессиональное (техническое или инженерно-экономическое) образование и опыт работы по специальности, приобретенный в период обучения, или стаж работы на инженерно-технических должностях без квалификационной категории.</w:t>
      </w:r>
    </w:p>
    <w:p w14:paraId="05CA994B" w14:textId="32E5075B" w:rsidR="00F76B7A" w:rsidRDefault="00F76B7A" w:rsidP="00F76B7A">
      <w:r>
        <w:t>Инженер-программист: высшее профессиональное (техническое или инженерно-экономическое) образование без предъявления требований к стажу работы или среднее профессиональное (техническое или инженерно-экономическое) образование и стаж работы в должности техника I категории не менее 3 лет либо других должностях, замещаемых специалистами со средним профессиональным образованием, не менее 5 лет.</w:t>
      </w:r>
    </w:p>
    <w:p w14:paraId="1757FD56" w14:textId="77777777" w:rsidR="00F76B7A" w:rsidRPr="00F76B7A" w:rsidRDefault="00F76B7A" w:rsidP="00F76B7A"/>
    <w:sectPr w:rsidR="00F76B7A" w:rsidRPr="00F76B7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LEwNjU3MjA2NzBQ0lEKTi0uzszPAykwrAUAEX+osCwAAAA="/>
  </w:docVars>
  <w:rsids>
    <w:rsidRoot w:val="001C72DD"/>
    <w:rsid w:val="001C72DD"/>
    <w:rsid w:val="009A7388"/>
    <w:rsid w:val="00C83B07"/>
    <w:rsid w:val="00F76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60C00"/>
  <w15:chartTrackingRefBased/>
  <w15:docId w15:val="{A8AD5958-175E-4008-95FB-73D66D8F7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76B7A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76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76B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F76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3">
    <w:name w:val="Hyperlink"/>
    <w:basedOn w:val="a0"/>
    <w:uiPriority w:val="99"/>
    <w:unhideWhenUsed/>
    <w:rsid w:val="009A738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A73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nsultant.ru/document/cons_doc_LAW_5880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3</Words>
  <Characters>3671</Characters>
  <Application>Microsoft Office Word</Application>
  <DocSecurity>0</DocSecurity>
  <Lines>30</Lines>
  <Paragraphs>8</Paragraphs>
  <ScaleCrop>false</ScaleCrop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2-14T22:20:00Z</dcterms:created>
  <dcterms:modified xsi:type="dcterms:W3CDTF">2021-02-14T22:21:00Z</dcterms:modified>
</cp:coreProperties>
</file>